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1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ártli itimallıq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alaw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lıq itimallıqtıń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ń aǵzalı qatarlar ushın jıynaqlılıqtıń Dalamber belg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  <m:e>
                  <m:r>
                    <m:rPr>
                      <m:sty m:val="p"/>
                    </m:rPr>
                    <m:t>cos</m:t>
                  </m:r>
                </m:e>
              </m:nary>
              <m:r>
                <m:t>x</m:t>
              </m:r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2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3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4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5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6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7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8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9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10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11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12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13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14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15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16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17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18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19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20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21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22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23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24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25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26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27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28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29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30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31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32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33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34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35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36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37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38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39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40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41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42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43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44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45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46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47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48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49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50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51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52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53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54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55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56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57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58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59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60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61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62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63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64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65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66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67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68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69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70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71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72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73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74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75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76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77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78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79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80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81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82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83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84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85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86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87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88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89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90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91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92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93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94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95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96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97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98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99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p>
      <w:pPr>
        <w:pStyle w:val="BodyText"/>
      </w:pPr>
      <w:r>
        <w:rPr>
          <w:b/>
          <w:bCs/>
        </w:rPr>
        <w:t xml:space="preserve">100-varia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miliyası hám at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kultet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arı hám tálim baǵdarı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w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imallıqtıń mánisler oblast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lı qatardıń uluwma kórinisi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wdıń Nyuton-Leybnic formulasın jazıń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-dárejeli kóp aǵzalınıń uluwma kórinis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ldı esaplań:</w:t>
            </w:r>
            <w:r>
              <w:t xml:space="preserve"> </w:t>
            </w:r>
            <m:oMath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ıq integraldı esaplań:</w:t>
            </w:r>
            <w:r>
              <w:t xml:space="preserve"> </w:t>
            </w:r>
            <m:oMath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d</m:t>
                  </m:r>
                  <m:r>
                    <m:t>x</m:t>
                  </m:r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dısta 5 aq, 8 qara shar bar. Ídıstan tosınnan izbe-iz 3 shar alındı. Alınǵan sharlar aq, qara, qara degen izbe-izlikte bol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óngelektiń ishine kvadrat sızılǵan. Dóngelektiń ishinen tosınnan belgilengen noqattıń kvadrattıń ishinde jatıw itimallıǵın tabıń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ızıqlı differencial teńlemeniń ulwma sheshimin tabıń: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tardıń jıyındısın esaplań: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den>
                  </m:f>
                </m:e>
              </m:nary>
            </m:oMath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Tuwrı juwaplar san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hası: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tixan alıwshınıń qolı:</w:t>
            </w:r>
            <w:r>
              <w:t xml:space="preserve"> 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2T07:41:39Z</dcterms:created>
  <dcterms:modified xsi:type="dcterms:W3CDTF">2024-04-22T07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